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79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ayout w:type="fixed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4806"/>
        <w:gridCol w:w="5929"/>
      </w:tblGrid>
      <w:tr w:rsidR="002C409E" w:rsidRPr="00392B98" w:rsidTr="00075948">
        <w:tc>
          <w:tcPr>
            <w:tcW w:w="4806" w:type="dxa"/>
            <w:shd w:val="clear" w:color="auto" w:fill="CCC0D9" w:themeFill="accent4" w:themeFillTint="66"/>
          </w:tcPr>
          <w:p w:rsidR="002C409E" w:rsidRPr="00392B98" w:rsidRDefault="00610798" w:rsidP="008572F4">
            <w:pPr>
              <w:rPr>
                <w:noProof w:val="0"/>
              </w:rPr>
            </w:pPr>
            <w:r>
              <w:rPr>
                <w:lang w:val="id-ID"/>
              </w:rPr>
              <w:drawing>
                <wp:inline distT="0" distB="0" distL="0" distR="0">
                  <wp:extent cx="1435608" cy="200253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oto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608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C409E" w:rsidRPr="00392B98" w:rsidRDefault="002C409E" w:rsidP="008572F4">
            <w:pPr>
              <w:pStyle w:val="Heading2"/>
              <w:outlineLvl w:val="1"/>
              <w:rPr>
                <w:noProof w:val="0"/>
              </w:rPr>
            </w:pPr>
          </w:p>
          <w:p w:rsidR="00893C16" w:rsidRPr="001E3D53" w:rsidRDefault="00893C16" w:rsidP="008572F4">
            <w:pPr>
              <w:pStyle w:val="Heading2"/>
              <w:outlineLvl w:val="1"/>
              <w:rPr>
                <w:noProof w:val="0"/>
              </w:rPr>
            </w:pPr>
            <w:r>
              <w:rPr>
                <w:noProof w:val="0"/>
              </w:rPr>
              <w:t>About Me:</w:t>
            </w:r>
          </w:p>
          <w:p w:rsidR="00893C16" w:rsidRPr="00424D1B" w:rsidRDefault="00893C16" w:rsidP="008572F4">
            <w:pPr>
              <w:pStyle w:val="ContactInfo0"/>
              <w:tabs>
                <w:tab w:val="clear" w:pos="1152"/>
                <w:tab w:val="left" w:pos="1440"/>
              </w:tabs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  <w:r w:rsidRPr="00424D1B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Name</w:t>
            </w:r>
            <w:r w:rsidRPr="00424D1B">
              <w:rPr>
                <w:rFonts w:cs="Times New Roman"/>
                <w:color w:val="FFFFFF" w:themeColor="background1"/>
                <w:sz w:val="24"/>
                <w:szCs w:val="24"/>
              </w:rPr>
              <w:tab/>
            </w:r>
            <w:r w:rsidR="00CF511D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ab/>
            </w:r>
            <w:r w:rsidRPr="00424D1B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 xml:space="preserve">: </w:t>
            </w:r>
            <w:r w:rsidR="00610798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Nita Rustanti</w:t>
            </w:r>
          </w:p>
          <w:p w:rsidR="00893C16" w:rsidRPr="00424D1B" w:rsidRDefault="00804B25" w:rsidP="008572F4">
            <w:pPr>
              <w:pStyle w:val="ContactInfo0"/>
              <w:tabs>
                <w:tab w:val="clear" w:pos="1152"/>
                <w:tab w:val="left" w:pos="1710"/>
              </w:tabs>
              <w:ind w:left="2160" w:hanging="2018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  <w:r w:rsidRPr="00804B25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Date of birth</w:t>
            </w:r>
            <w:r w:rsidRPr="00424D1B"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  <w:r w:rsidR="00893C16" w:rsidRPr="00424D1B"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ab/>
            </w:r>
            <w:r w:rsidR="00893C16" w:rsidRPr="00424D1B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 xml:space="preserve">: </w:t>
            </w:r>
            <w:r w:rsidR="00610798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26 may 1989</w:t>
            </w:r>
          </w:p>
          <w:p w:rsidR="00893C16" w:rsidRPr="00610798" w:rsidRDefault="00804B25" w:rsidP="008572F4">
            <w:pPr>
              <w:pStyle w:val="ContactInfo0"/>
              <w:tabs>
                <w:tab w:val="clear" w:pos="1152"/>
                <w:tab w:val="left" w:pos="1710"/>
              </w:tabs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  <w:r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>Place</w:t>
            </w:r>
            <w:r w:rsidRPr="00804B25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 xml:space="preserve"> of birth </w:t>
            </w:r>
            <w:r w:rsidR="00A645FE" w:rsidRPr="00424D1B">
              <w:rPr>
                <w:rFonts w:cs="Times New Roman"/>
                <w:color w:val="FFFFFF" w:themeColor="background1"/>
                <w:sz w:val="24"/>
                <w:szCs w:val="24"/>
              </w:rPr>
              <w:tab/>
            </w:r>
            <w:r w:rsidR="00A645FE" w:rsidRPr="00424D1B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:</w:t>
            </w:r>
            <w:r w:rsidR="00CF511D"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  <w:r w:rsidR="00610798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Bandung</w:t>
            </w:r>
          </w:p>
          <w:p w:rsidR="00893C16" w:rsidRPr="00424D1B" w:rsidRDefault="00804B25" w:rsidP="00804B25">
            <w:pPr>
              <w:pStyle w:val="ContactInfo0"/>
              <w:tabs>
                <w:tab w:val="clear" w:pos="1152"/>
                <w:tab w:val="left" w:pos="1710"/>
              </w:tabs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  <w:r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>Gender</w:t>
            </w:r>
            <w:r w:rsidR="00893C16" w:rsidRPr="00424D1B">
              <w:rPr>
                <w:rFonts w:cs="Times New Roman"/>
                <w:color w:val="FFFFFF" w:themeColor="background1"/>
                <w:sz w:val="24"/>
                <w:szCs w:val="24"/>
              </w:rPr>
              <w:tab/>
            </w:r>
            <w:r w:rsidR="00893C16" w:rsidRPr="00424D1B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 xml:space="preserve">: </w:t>
            </w:r>
            <w:r w:rsidR="00610798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Female</w:t>
            </w:r>
          </w:p>
          <w:p w:rsidR="00C13EF4" w:rsidRPr="00610798" w:rsidRDefault="00804B25" w:rsidP="008572F4">
            <w:pPr>
              <w:pStyle w:val="ContactInfo0"/>
              <w:tabs>
                <w:tab w:val="clear" w:pos="1152"/>
                <w:tab w:val="left" w:pos="1620"/>
              </w:tabs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  <w:r>
              <w:rPr>
                <w:rFonts w:ascii="Book Antiqua" w:hAnsi="Book Antiqua"/>
                <w:color w:val="FFFFFF" w:themeColor="background1"/>
                <w:sz w:val="24"/>
                <w:szCs w:val="24"/>
              </w:rPr>
              <w:t>E</w:t>
            </w:r>
            <w:r w:rsidRPr="00804B25">
              <w:rPr>
                <w:rFonts w:ascii="Book Antiqua" w:hAnsi="Book Antiqua"/>
                <w:color w:val="FFFFFF" w:themeColor="background1"/>
                <w:sz w:val="24"/>
                <w:szCs w:val="24"/>
              </w:rPr>
              <w:t>xpertise</w:t>
            </w:r>
            <w:r w:rsidR="00C13EF4" w:rsidRPr="00CF511D">
              <w:rPr>
                <w:rFonts w:cs="Times New Roman"/>
                <w:color w:val="FFFFFF" w:themeColor="background1"/>
                <w:sz w:val="24"/>
                <w:szCs w:val="24"/>
              </w:rPr>
              <w:tab/>
            </w:r>
            <w:r w:rsidR="00C13EF4" w:rsidRPr="00CF511D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ab/>
              <w:t>:</w:t>
            </w:r>
            <w:r w:rsidR="00CF511D"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 xml:space="preserve"> </w:t>
            </w:r>
            <w:r w:rsidR="00610798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Japanese Lecture</w:t>
            </w:r>
          </w:p>
          <w:p w:rsidR="00893C16" w:rsidRDefault="00804B25" w:rsidP="008572F4">
            <w:pPr>
              <w:pStyle w:val="ContactInfo0"/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  <w:r>
              <w:rPr>
                <w:rFonts w:cs="Times New Roman"/>
                <w:color w:val="FFFFFF" w:themeColor="background1"/>
                <w:sz w:val="24"/>
                <w:szCs w:val="24"/>
                <w:lang w:val="en-US"/>
              </w:rPr>
              <w:t>N</w:t>
            </w:r>
            <w:r w:rsidRPr="00804B25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ationality</w:t>
            </w:r>
            <w:r w:rsidR="00893C16" w:rsidRPr="00424D1B">
              <w:rPr>
                <w:rFonts w:cs="Times New Roman"/>
                <w:color w:val="FFFFFF" w:themeColor="background1"/>
                <w:sz w:val="24"/>
                <w:szCs w:val="24"/>
              </w:rPr>
              <w:tab/>
            </w:r>
            <w:r w:rsidR="00893C16" w:rsidRPr="00424D1B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ab/>
              <w:t xml:space="preserve">: </w:t>
            </w:r>
            <w:r w:rsidR="00610798"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  <w:t>Indonesia</w:t>
            </w:r>
          </w:p>
          <w:p w:rsidR="00804B25" w:rsidRDefault="00804B25" w:rsidP="008572F4">
            <w:pPr>
              <w:pStyle w:val="ContactInfo0"/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</w:p>
          <w:p w:rsidR="00804B25" w:rsidRPr="00A645FE" w:rsidRDefault="00804B25" w:rsidP="008572F4">
            <w:pPr>
              <w:pStyle w:val="ContactInfo0"/>
              <w:ind w:left="142"/>
              <w:rPr>
                <w:rFonts w:cs="Times New Roman"/>
                <w:color w:val="FFFFFF" w:themeColor="background1"/>
                <w:sz w:val="24"/>
                <w:szCs w:val="24"/>
                <w:lang w:val="id-ID"/>
              </w:rPr>
            </w:pPr>
          </w:p>
          <w:p w:rsidR="00AA1F46" w:rsidRDefault="00AA1F46" w:rsidP="008572F4">
            <w:pPr>
              <w:pStyle w:val="Contactinfo"/>
            </w:pPr>
            <w:r>
              <w:rPr>
                <w:noProof/>
                <w:lang w:val="id-ID" w:eastAsia="ja-JP"/>
              </w:rPr>
              <w:drawing>
                <wp:anchor distT="0" distB="0" distL="114300" distR="114300" simplePos="0" relativeHeight="251655168" behindDoc="0" locked="0" layoutInCell="1" allowOverlap="1" wp14:anchorId="3A4B6581" wp14:editId="7981CD0B">
                  <wp:simplePos x="0" y="0"/>
                  <wp:positionH relativeFrom="column">
                    <wp:posOffset>7428</wp:posOffset>
                  </wp:positionH>
                  <wp:positionV relativeFrom="paragraph">
                    <wp:posOffset>98807</wp:posOffset>
                  </wp:positionV>
                  <wp:extent cx="274320" cy="27432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biLevel thresh="2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A1F46" w:rsidRPr="00610798" w:rsidRDefault="009B085F" w:rsidP="00804B25">
            <w:pPr>
              <w:pStyle w:val="Contactinfo"/>
              <w:rPr>
                <w:lang w:val="id-ID"/>
              </w:rPr>
            </w:pPr>
            <w:proofErr w:type="spellStart"/>
            <w:r>
              <w:t>Adrress</w:t>
            </w:r>
            <w:proofErr w:type="spellEnd"/>
            <w:r>
              <w:t>:</w:t>
            </w:r>
            <w:r w:rsidR="00610798">
              <w:rPr>
                <w:lang w:val="id-ID"/>
              </w:rPr>
              <w:t xml:space="preserve"> Margacinta 1 no 1, Bandung 40287</w:t>
            </w:r>
          </w:p>
          <w:p w:rsidR="00804B25" w:rsidRDefault="00804B25" w:rsidP="008572F4">
            <w:pPr>
              <w:pStyle w:val="Contactinfo"/>
              <w:rPr>
                <w:lang w:val="id-ID"/>
              </w:rPr>
            </w:pPr>
          </w:p>
          <w:p w:rsidR="0081288D" w:rsidRPr="0081288D" w:rsidRDefault="00804B25" w:rsidP="008572F4">
            <w:pPr>
              <w:pStyle w:val="Contactinfo"/>
              <w:rPr>
                <w:lang w:val="id-ID"/>
              </w:rPr>
            </w:pPr>
            <w:r>
              <w:rPr>
                <w:noProof/>
                <w:lang w:val="id-ID" w:eastAsia="ja-JP"/>
              </w:rPr>
              <w:drawing>
                <wp:anchor distT="0" distB="0" distL="114300" distR="114300" simplePos="0" relativeHeight="251658240" behindDoc="0" locked="0" layoutInCell="1" allowOverlap="1" wp14:anchorId="03A40E45" wp14:editId="47C41680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100904</wp:posOffset>
                  </wp:positionV>
                  <wp:extent cx="274320" cy="27432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biLevel thresh="2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A1F46" w:rsidRPr="00610798" w:rsidRDefault="009B085F" w:rsidP="00804B25">
            <w:pPr>
              <w:pStyle w:val="Contactinfo"/>
              <w:rPr>
                <w:lang w:val="id-ID"/>
              </w:rPr>
            </w:pPr>
            <w:r>
              <w:rPr>
                <w:lang w:val="id-ID"/>
              </w:rPr>
              <w:t>Email</w:t>
            </w:r>
            <w:r w:rsidR="00E571B0">
              <w:t>:</w:t>
            </w:r>
            <w:r w:rsidR="00610798">
              <w:rPr>
                <w:lang w:val="id-ID"/>
              </w:rPr>
              <w:t xml:space="preserve"> rustanti.nita@gmail.com</w:t>
            </w:r>
          </w:p>
          <w:p w:rsidR="00804B25" w:rsidRDefault="00804B25" w:rsidP="008572F4">
            <w:pPr>
              <w:pStyle w:val="Contactinfo"/>
            </w:pPr>
          </w:p>
          <w:p w:rsidR="00AA1F46" w:rsidRDefault="00804B25" w:rsidP="008572F4">
            <w:pPr>
              <w:pStyle w:val="Contactinfo"/>
            </w:pPr>
            <w:r>
              <w:rPr>
                <w:noProof/>
                <w:lang w:val="id-ID" w:eastAsia="ja-JP"/>
              </w:rPr>
              <w:drawing>
                <wp:anchor distT="0" distB="0" distL="114300" distR="114300" simplePos="0" relativeHeight="251660288" behindDoc="0" locked="0" layoutInCell="1" allowOverlap="1" wp14:anchorId="48A0177F" wp14:editId="40B24BA9">
                  <wp:simplePos x="0" y="0"/>
                  <wp:positionH relativeFrom="column">
                    <wp:posOffset>-36639</wp:posOffset>
                  </wp:positionH>
                  <wp:positionV relativeFrom="paragraph">
                    <wp:posOffset>74012</wp:posOffset>
                  </wp:positionV>
                  <wp:extent cx="274320" cy="27432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biLevel thresh="2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04B25" w:rsidRPr="00610798" w:rsidRDefault="009B085F" w:rsidP="00804B25">
            <w:pPr>
              <w:pStyle w:val="Contactinfo"/>
              <w:rPr>
                <w:lang w:val="id-ID"/>
              </w:rPr>
            </w:pPr>
            <w:r>
              <w:t>Phone</w:t>
            </w:r>
            <w:r w:rsidR="00E571B0">
              <w:t>:</w:t>
            </w:r>
            <w:r w:rsidR="00610798">
              <w:rPr>
                <w:lang w:val="id-ID"/>
              </w:rPr>
              <w:t xml:space="preserve"> 085659221274</w:t>
            </w:r>
          </w:p>
        </w:tc>
        <w:tc>
          <w:tcPr>
            <w:tcW w:w="5929" w:type="dxa"/>
            <w:shd w:val="clear" w:color="auto" w:fill="CCC0D9" w:themeFill="accent4" w:themeFillTint="66"/>
            <w:tcMar>
              <w:left w:w="432" w:type="dxa"/>
            </w:tcMar>
          </w:tcPr>
          <w:p w:rsidR="00E571B0" w:rsidRPr="00CF1A49" w:rsidRDefault="00407A1C" w:rsidP="00D714B6">
            <w:pPr>
              <w:pStyle w:val="Heading1"/>
              <w:framePr w:hSpace="0" w:wrap="auto" w:vAnchor="margin" w:hAnchor="text" w:yAlign="inline"/>
              <w:outlineLvl w:val="0"/>
            </w:pPr>
            <w:sdt>
              <w:sdtPr>
                <w:alias w:val="Experience:"/>
                <w:tag w:val="Experience:"/>
                <w:id w:val="-1983300934"/>
                <w:placeholder>
                  <w:docPart w:val="754A842D6469471A9572F135BB81AAB3"/>
                </w:placeholder>
                <w:temporary/>
                <w:showingPlcHdr/>
              </w:sdtPr>
              <w:sdtEndPr/>
              <w:sdtContent>
                <w:r w:rsidR="00E571B0" w:rsidRPr="00CF1A49">
                  <w:t>Experience</w:t>
                </w:r>
              </w:sdtContent>
            </w:sdt>
          </w:p>
          <w:tbl>
            <w:tblPr>
              <w:tblStyle w:val="TableGrid"/>
              <w:tblW w:w="5675" w:type="dxa"/>
              <w:tblBorders>
                <w:top w:val="none" w:sz="0" w:space="0" w:color="auto"/>
                <w:left w:val="dotted" w:sz="18" w:space="0" w:color="BFBFBF" w:themeColor="background1" w:themeShade="BF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576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675"/>
            </w:tblGrid>
            <w:tr w:rsidR="00E571B0" w:rsidRPr="00CF1A49" w:rsidTr="000A488D">
              <w:tc>
                <w:tcPr>
                  <w:tcW w:w="5670" w:type="dxa"/>
                </w:tcPr>
                <w:p w:rsidR="00E571B0" w:rsidRPr="00CF1A49" w:rsidRDefault="00610798" w:rsidP="00610798">
                  <w:pPr>
                    <w:pStyle w:val="Heading3"/>
                    <w:framePr w:hSpace="180" w:wrap="around" w:vAnchor="page" w:hAnchor="margin" w:y="2795"/>
                    <w:outlineLvl w:val="2"/>
                  </w:pPr>
                  <w:r>
                    <w:rPr>
                      <w:lang w:val="id-ID"/>
                    </w:rPr>
                    <w:t>2013</w:t>
                  </w:r>
                  <w:r w:rsidR="00E571B0" w:rsidRPr="00CF1A49">
                    <w:t xml:space="preserve"> – </w:t>
                  </w:r>
                  <w:r>
                    <w:rPr>
                      <w:lang w:val="id-ID"/>
                    </w:rPr>
                    <w:t>2014</w:t>
                  </w:r>
                </w:p>
                <w:p w:rsidR="00E571B0" w:rsidRPr="00CF1A49" w:rsidRDefault="00610798" w:rsidP="00610798">
                  <w:pPr>
                    <w:pStyle w:val="Heading2"/>
                    <w:framePr w:hSpace="180" w:wrap="around" w:vAnchor="page" w:hAnchor="margin" w:y="2795"/>
                    <w:outlineLvl w:val="1"/>
                  </w:pPr>
                  <w:r>
                    <w:t xml:space="preserve"> </w:t>
                  </w:r>
                  <w:r>
                    <w:t xml:space="preserve">Ass Manager </w:t>
                  </w:r>
                  <w:r w:rsidR="00E571B0" w:rsidRPr="00CF1A49">
                    <w:t xml:space="preserve">, </w:t>
                  </w:r>
                  <w:r>
                    <w:rPr>
                      <w:rStyle w:val="SubtleReference"/>
                      <w:lang w:val="id-ID"/>
                    </w:rPr>
                    <w:t>Jonas Photo</w:t>
                  </w:r>
                </w:p>
                <w:p w:rsidR="00E571B0" w:rsidRPr="00CF1A49" w:rsidRDefault="00610798" w:rsidP="00610798">
                  <w:pPr>
                    <w:framePr w:hSpace="180" w:wrap="around" w:vAnchor="page" w:hAnchor="margin" w:y="2795"/>
                  </w:pPr>
                  <w:r>
                    <w:rPr>
                      <w:lang w:val="id-ID"/>
                    </w:rPr>
                    <w:t>Helps  a manager by taking on some managerial tasks, such as making a report, administration, etc</w:t>
                  </w:r>
                </w:p>
              </w:tc>
            </w:tr>
            <w:tr w:rsidR="00E571B0" w:rsidRPr="00CF1A49" w:rsidTr="000A488D">
              <w:tc>
                <w:tcPr>
                  <w:tcW w:w="5675" w:type="dxa"/>
                  <w:tcMar>
                    <w:top w:w="216" w:type="dxa"/>
                  </w:tcMar>
                </w:tcPr>
                <w:p w:rsidR="00E571B0" w:rsidRPr="00CF1A49" w:rsidRDefault="00610798" w:rsidP="00610798">
                  <w:pPr>
                    <w:pStyle w:val="Heading3"/>
                    <w:framePr w:hSpace="180" w:wrap="around" w:vAnchor="page" w:hAnchor="margin" w:y="2795"/>
                    <w:outlineLvl w:val="2"/>
                  </w:pPr>
                  <w:r>
                    <w:rPr>
                      <w:lang w:val="id-ID"/>
                    </w:rPr>
                    <w:t>2013</w:t>
                  </w:r>
                  <w:r w:rsidR="00E571B0" w:rsidRPr="00CF1A49">
                    <w:t xml:space="preserve"> – </w:t>
                  </w:r>
                  <w:r>
                    <w:rPr>
                      <w:lang w:val="id-ID"/>
                    </w:rPr>
                    <w:t>now</w:t>
                  </w:r>
                </w:p>
                <w:p w:rsidR="00E571B0" w:rsidRPr="00CF1A49" w:rsidRDefault="00610798" w:rsidP="00610798">
                  <w:pPr>
                    <w:pStyle w:val="Heading2"/>
                    <w:framePr w:hSpace="180" w:wrap="around" w:vAnchor="page" w:hAnchor="margin" w:y="2795"/>
                    <w:outlineLvl w:val="1"/>
                  </w:pPr>
                  <w:r>
                    <w:rPr>
                      <w:lang w:val="id-ID"/>
                    </w:rPr>
                    <w:t>Japanese Lecture</w:t>
                  </w:r>
                  <w:r w:rsidR="00E571B0" w:rsidRPr="00CF1A49">
                    <w:t xml:space="preserve">, </w:t>
                  </w:r>
                  <w:r>
                    <w:rPr>
                      <w:rStyle w:val="SubtleReference"/>
                      <w:lang w:val="id-ID"/>
                    </w:rPr>
                    <w:t>politeknik piksi ganesha</w:t>
                  </w:r>
                </w:p>
                <w:p w:rsidR="00E571B0" w:rsidRDefault="00610798" w:rsidP="00610798">
                  <w:pPr>
                    <w:framePr w:hSpace="180" w:wrap="around" w:vAnchor="page" w:hAnchor="margin" w:y="2795"/>
                  </w:pPr>
                  <w:r>
                    <w:rPr>
                      <w:lang w:val="id-ID"/>
                    </w:rPr>
                    <w:t>Teaching basic Japanese</w:t>
                  </w:r>
                </w:p>
              </w:tc>
            </w:tr>
          </w:tbl>
          <w:p w:rsidR="008D052C" w:rsidRPr="00392B98" w:rsidRDefault="008D052C" w:rsidP="008572F4">
            <w:pPr>
              <w:pStyle w:val="ListParagraph"/>
              <w:numPr>
                <w:ilvl w:val="0"/>
                <w:numId w:val="0"/>
              </w:numPr>
              <w:ind w:left="720"/>
              <w:rPr>
                <w:noProof w:val="0"/>
                <w:szCs w:val="22"/>
              </w:rPr>
            </w:pPr>
          </w:p>
          <w:sdt>
            <w:sdtPr>
              <w:alias w:val="Education:"/>
              <w:tag w:val="Education:"/>
              <w:id w:val="-1908763273"/>
              <w:placeholder>
                <w:docPart w:val="AC5C393A4FAD45E6B6238CB7605CD369"/>
              </w:placeholder>
              <w:temporary/>
              <w:showingPlcHdr/>
            </w:sdtPr>
            <w:sdtEndPr/>
            <w:sdtContent>
              <w:p w:rsidR="000A488D" w:rsidRPr="00CF1A49" w:rsidRDefault="000A488D" w:rsidP="00D714B6">
                <w:pPr>
                  <w:pStyle w:val="Heading1"/>
                  <w:framePr w:hSpace="0" w:wrap="auto" w:vAnchor="margin" w:hAnchor="text" w:yAlign="inline"/>
                  <w:outlineLvl w:val="0"/>
                </w:pPr>
                <w:r w:rsidRPr="00CF1A49">
                  <w:t>Education</w:t>
                </w:r>
              </w:p>
            </w:sdtContent>
          </w:sdt>
          <w:tbl>
            <w:tblPr>
              <w:tblStyle w:val="TableGrid"/>
              <w:tblW w:w="4975" w:type="pct"/>
              <w:tblInd w:w="72" w:type="dxa"/>
              <w:tblBorders>
                <w:top w:val="none" w:sz="0" w:space="0" w:color="auto"/>
                <w:left w:val="dotted" w:sz="18" w:space="0" w:color="BFBFBF" w:themeColor="background1" w:themeShade="BF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576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232"/>
            </w:tblGrid>
            <w:tr w:rsidR="000A488D" w:rsidRPr="00CF1A49" w:rsidTr="00BA1375">
              <w:tc>
                <w:tcPr>
                  <w:tcW w:w="9355" w:type="dxa"/>
                </w:tcPr>
                <w:p w:rsidR="000A488D" w:rsidRPr="00CF1A49" w:rsidRDefault="003538C7" w:rsidP="00610798">
                  <w:pPr>
                    <w:pStyle w:val="Heading3"/>
                    <w:framePr w:hSpace="180" w:wrap="around" w:vAnchor="page" w:hAnchor="margin" w:y="2795"/>
                    <w:outlineLvl w:val="2"/>
                  </w:pPr>
                  <w:r>
                    <w:rPr>
                      <w:lang w:val="id-ID"/>
                    </w:rPr>
                    <w:t>2007</w:t>
                  </w:r>
                  <w:r w:rsidR="000A488D" w:rsidRPr="00CF1A49">
                    <w:t xml:space="preserve"> </w:t>
                  </w:r>
                  <w:r>
                    <w:rPr>
                      <w:lang w:val="id-ID"/>
                    </w:rPr>
                    <w:t>2011</w:t>
                  </w:r>
                </w:p>
                <w:p w:rsidR="000A488D" w:rsidRPr="00CF1A49" w:rsidRDefault="003538C7" w:rsidP="00610798">
                  <w:pPr>
                    <w:pStyle w:val="Heading2"/>
                    <w:framePr w:hSpace="180" w:wrap="around" w:vAnchor="page" w:hAnchor="margin" w:y="2795"/>
                    <w:outlineLvl w:val="1"/>
                  </w:pPr>
                  <w:r>
                    <w:rPr>
                      <w:lang w:val="id-ID"/>
                    </w:rPr>
                    <w:t>S.S</w:t>
                  </w:r>
                  <w:r w:rsidR="000A488D" w:rsidRPr="00CF1A49">
                    <w:t xml:space="preserve">, </w:t>
                  </w:r>
                  <w:r>
                    <w:rPr>
                      <w:rStyle w:val="SubtleReference"/>
                      <w:lang w:val="id-ID"/>
                    </w:rPr>
                    <w:t>UNPAD</w:t>
                  </w:r>
                </w:p>
                <w:p w:rsidR="000A488D" w:rsidRDefault="003538C7" w:rsidP="003538C7">
                  <w:pPr>
                    <w:framePr w:hSpace="180" w:wrap="around" w:vAnchor="page" w:hAnchor="margin" w:y="2795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GPA = 3.70</w:t>
                  </w:r>
                </w:p>
                <w:p w:rsidR="003538C7" w:rsidRPr="00CF1A49" w:rsidRDefault="003538C7" w:rsidP="003538C7">
                  <w:pPr>
                    <w:framePr w:hSpace="180" w:wrap="around" w:vAnchor="page" w:hAnchor="margin" w:y="2795"/>
                  </w:pPr>
                  <w:r>
                    <w:rPr>
                      <w:lang w:val="id-ID"/>
                    </w:rPr>
                    <w:t>Yudicium = cum laude</w:t>
                  </w:r>
                </w:p>
              </w:tc>
            </w:tr>
            <w:tr w:rsidR="000A488D" w:rsidRPr="00CF1A49" w:rsidTr="00BA1375">
              <w:tc>
                <w:tcPr>
                  <w:tcW w:w="9355" w:type="dxa"/>
                  <w:tcMar>
                    <w:top w:w="216" w:type="dxa"/>
                  </w:tcMar>
                </w:tcPr>
                <w:p w:rsidR="000A488D" w:rsidRPr="00CF1A49" w:rsidRDefault="003538C7" w:rsidP="00610798">
                  <w:pPr>
                    <w:pStyle w:val="Heading3"/>
                    <w:framePr w:hSpace="180" w:wrap="around" w:vAnchor="page" w:hAnchor="margin" w:y="2795"/>
                    <w:outlineLvl w:val="2"/>
                  </w:pPr>
                  <w:r>
                    <w:rPr>
                      <w:lang w:val="id-ID"/>
                    </w:rPr>
                    <w:t>2013</w:t>
                  </w:r>
                  <w:r w:rsidR="000A488D" w:rsidRPr="00CF1A49">
                    <w:t xml:space="preserve"> </w:t>
                  </w:r>
                  <w:r>
                    <w:rPr>
                      <w:lang w:val="id-ID"/>
                    </w:rPr>
                    <w:t>2016</w:t>
                  </w:r>
                </w:p>
                <w:p w:rsidR="000A488D" w:rsidRPr="00CF1A49" w:rsidRDefault="003538C7" w:rsidP="00610798">
                  <w:pPr>
                    <w:pStyle w:val="Heading2"/>
                    <w:framePr w:hSpace="180" w:wrap="around" w:vAnchor="page" w:hAnchor="margin" w:y="2795"/>
                    <w:outlineLvl w:val="1"/>
                  </w:pPr>
                  <w:r>
                    <w:rPr>
                      <w:lang w:val="id-ID"/>
                    </w:rPr>
                    <w:t>M.Pd</w:t>
                  </w:r>
                  <w:r w:rsidR="000A488D" w:rsidRPr="00CF1A49">
                    <w:t xml:space="preserve">, </w:t>
                  </w:r>
                  <w:r>
                    <w:rPr>
                      <w:rStyle w:val="SubtleReference"/>
                      <w:lang w:val="id-ID"/>
                    </w:rPr>
                    <w:t>UPI</w:t>
                  </w:r>
                </w:p>
                <w:p w:rsidR="000A488D" w:rsidRDefault="003538C7" w:rsidP="003538C7">
                  <w:pPr>
                    <w:framePr w:hSpace="180" w:wrap="around" w:vAnchor="page" w:hAnchor="margin" w:y="2795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GPA = 3,77</w:t>
                  </w:r>
                </w:p>
                <w:p w:rsidR="003538C7" w:rsidRDefault="003538C7" w:rsidP="003538C7">
                  <w:pPr>
                    <w:framePr w:hSpace="180" w:wrap="around" w:vAnchor="page" w:hAnchor="margin" w:y="2795"/>
                  </w:pPr>
                  <w:r>
                    <w:rPr>
                      <w:lang w:val="id-ID"/>
                    </w:rPr>
                    <w:t xml:space="preserve">Scholarship from BPPDN DIKTI and Japan Foundation </w:t>
                  </w:r>
                </w:p>
              </w:tc>
            </w:tr>
          </w:tbl>
          <w:p w:rsidR="0095784C" w:rsidRPr="00CF1A49" w:rsidRDefault="00407A1C" w:rsidP="00D714B6">
            <w:pPr>
              <w:pStyle w:val="Heading1"/>
              <w:framePr w:hSpace="0" w:wrap="auto" w:vAnchor="margin" w:hAnchor="text" w:yAlign="inline"/>
              <w:outlineLvl w:val="0"/>
            </w:pPr>
            <w:sdt>
              <w:sdtPr>
                <w:alias w:val="Skills:"/>
                <w:tag w:val="Skills:"/>
                <w:id w:val="-1392877668"/>
                <w:placeholder>
                  <w:docPart w:val="7D4F4E0713C3400699F375C07D0CDE14"/>
                </w:placeholder>
                <w:temporary/>
                <w:showingPlcHdr/>
              </w:sdtPr>
              <w:sdtEndPr/>
              <w:sdtContent>
                <w:r w:rsidR="0095784C" w:rsidRPr="00CF1A49">
                  <w:t>Skills</w:t>
                </w:r>
              </w:sdtContent>
            </w:sdt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single" w:sz="12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57"/>
              <w:gridCol w:w="2719"/>
            </w:tblGrid>
            <w:tr w:rsidR="0095784C" w:rsidRPr="006E1507" w:rsidTr="008572F4">
              <w:tc>
                <w:tcPr>
                  <w:tcW w:w="4675" w:type="dxa"/>
                  <w:tcBorders>
                    <w:left w:val="dotted" w:sz="4" w:space="0" w:color="4F81BD" w:themeColor="accent1"/>
                  </w:tcBorders>
                </w:tcPr>
                <w:p w:rsidR="0095784C" w:rsidRPr="00A5567A" w:rsidRDefault="00A5567A" w:rsidP="00A5567A">
                  <w:pPr>
                    <w:pStyle w:val="ListBullet"/>
                    <w:framePr w:hSpace="180" w:wrap="around" w:vAnchor="page" w:hAnchor="margin" w:y="2795"/>
                  </w:pPr>
                  <w:r w:rsidRPr="00AB7248">
                    <w:rPr>
                      <w:i/>
                      <w:iCs/>
                    </w:rPr>
                    <w:t xml:space="preserve">English Skill </w:t>
                  </w:r>
                  <w:r>
                    <w:rPr>
                      <w:i/>
                      <w:iCs/>
                    </w:rPr>
                    <w:t>(</w:t>
                  </w:r>
                  <w:proofErr w:type="spellStart"/>
                  <w:r w:rsidRPr="00AB7248">
                    <w:rPr>
                      <w:i/>
                      <w:iCs/>
                    </w:rPr>
                    <w:t>Writen</w:t>
                  </w:r>
                  <w:proofErr w:type="spellEnd"/>
                  <w:r w:rsidRPr="00AB7248">
                    <w:rPr>
                      <w:i/>
                      <w:iCs/>
                    </w:rPr>
                    <w:t>)</w:t>
                  </w:r>
                </w:p>
                <w:p w:rsidR="00A5567A" w:rsidRPr="006E1507" w:rsidRDefault="00A5567A" w:rsidP="00A5567A">
                  <w:pPr>
                    <w:pStyle w:val="ListBullet"/>
                    <w:framePr w:hSpace="180" w:wrap="around" w:vAnchor="page" w:hAnchor="margin" w:y="2795"/>
                  </w:pPr>
                  <w:r>
                    <w:rPr>
                      <w:i/>
                      <w:iCs/>
                      <w:lang w:val="id-ID"/>
                    </w:rPr>
                    <w:t>J</w:t>
                  </w:r>
                  <w:proofErr w:type="spellStart"/>
                  <w:r>
                    <w:rPr>
                      <w:i/>
                      <w:iCs/>
                    </w:rPr>
                    <w:t>apanese</w:t>
                  </w:r>
                  <w:proofErr w:type="spellEnd"/>
                  <w:r>
                    <w:rPr>
                      <w:i/>
                      <w:iCs/>
                    </w:rPr>
                    <w:t xml:space="preserve"> skill (Written)</w:t>
                  </w:r>
                </w:p>
              </w:tc>
              <w:tc>
                <w:tcPr>
                  <w:tcW w:w="4675" w:type="dxa"/>
                  <w:tcMar>
                    <w:left w:w="360" w:type="dxa"/>
                  </w:tcMar>
                </w:tcPr>
                <w:p w:rsidR="0095784C" w:rsidRPr="006E1507" w:rsidRDefault="00A5567A" w:rsidP="00A5567A">
                  <w:pPr>
                    <w:pStyle w:val="ListBullet"/>
                    <w:framePr w:hSpace="180" w:wrap="around" w:vAnchor="page" w:hAnchor="margin" w:y="2795"/>
                  </w:pPr>
                  <w:r>
                    <w:rPr>
                      <w:i/>
                      <w:iCs/>
                    </w:rPr>
                    <w:t xml:space="preserve"> </w:t>
                  </w:r>
                  <w:r>
                    <w:rPr>
                      <w:i/>
                      <w:iCs/>
                    </w:rPr>
                    <w:t>good analytical</w:t>
                  </w:r>
                  <w:r>
                    <w:t xml:space="preserve"> </w:t>
                  </w:r>
                </w:p>
                <w:p w:rsidR="0095784C" w:rsidRPr="006E1507" w:rsidRDefault="0095784C" w:rsidP="00A5567A">
                  <w:pPr>
                    <w:pStyle w:val="ListBullet"/>
                    <w:framePr w:hSpace="180" w:wrap="around" w:vAnchor="page" w:hAnchor="margin" w:y="2795"/>
                    <w:numPr>
                      <w:ilvl w:val="0"/>
                      <w:numId w:val="0"/>
                    </w:numPr>
                    <w:ind w:left="360"/>
                  </w:pPr>
                </w:p>
              </w:tc>
            </w:tr>
          </w:tbl>
          <w:sdt>
            <w:sdtPr>
              <w:alias w:val="Activities:"/>
              <w:tag w:val="Activities:"/>
              <w:id w:val="1223332893"/>
              <w:placeholder>
                <w:docPart w:val="361D76BD06CD45C4B9EA99825FE7E7B1"/>
              </w:placeholder>
              <w:temporary/>
              <w:showingPlcHdr/>
            </w:sdtPr>
            <w:sdtEndPr/>
            <w:sdtContent>
              <w:p w:rsidR="000A488D" w:rsidRPr="00CF1A49" w:rsidRDefault="000A488D" w:rsidP="00D714B6">
                <w:pPr>
                  <w:pStyle w:val="Heading1"/>
                  <w:framePr w:hSpace="0" w:wrap="auto" w:vAnchor="margin" w:hAnchor="text" w:yAlign="inline"/>
                  <w:outlineLvl w:val="0"/>
                </w:pPr>
                <w:r w:rsidRPr="00CF1A49">
                  <w:t>Activities</w:t>
                </w:r>
              </w:p>
            </w:sdtContent>
          </w:sdt>
          <w:p w:rsidR="00835955" w:rsidRPr="00A5567A" w:rsidRDefault="00A5567A" w:rsidP="00A5567A">
            <w:pPr>
              <w:rPr>
                <w:lang w:val="id-ID"/>
              </w:rPr>
            </w:pPr>
            <w:r>
              <w:rPr>
                <w:lang w:val="id-ID"/>
              </w:rPr>
              <w:t xml:space="preserve">Teaching basic Japanese  and translating some part of Japanese magazine as my hobby. Also has published </w:t>
            </w:r>
            <w:r w:rsidR="00120378">
              <w:rPr>
                <w:lang w:val="id-ID"/>
              </w:rPr>
              <w:t xml:space="preserve">some </w:t>
            </w:r>
            <w:bookmarkStart w:id="0" w:name="_GoBack"/>
            <w:bookmarkEnd w:id="0"/>
            <w:r>
              <w:rPr>
                <w:lang w:val="id-ID"/>
              </w:rPr>
              <w:t>articles in national journal.</w:t>
            </w:r>
          </w:p>
        </w:tc>
      </w:tr>
    </w:tbl>
    <w:p w:rsidR="00AA1F46" w:rsidRPr="00825C87" w:rsidRDefault="00AA1F46" w:rsidP="00825C87">
      <w:pPr>
        <w:rPr>
          <w:noProof w:val="0"/>
          <w:sz w:val="2"/>
          <w:szCs w:val="2"/>
          <w:lang w:val="id-ID"/>
        </w:rPr>
      </w:pPr>
    </w:p>
    <w:sectPr w:rsidR="00AA1F46" w:rsidRPr="00825C87" w:rsidSect="00917976">
      <w:headerReference w:type="default" r:id="rId12"/>
      <w:footerReference w:type="default" r:id="rId13"/>
      <w:pgSz w:w="12242" w:h="18711" w:code="10000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7A1C" w:rsidRDefault="00407A1C" w:rsidP="008572F4">
      <w:pPr>
        <w:spacing w:after="0" w:line="240" w:lineRule="auto"/>
      </w:pPr>
      <w:r>
        <w:separator/>
      </w:r>
    </w:p>
  </w:endnote>
  <w:endnote w:type="continuationSeparator" w:id="0">
    <w:p w:rsidR="00407A1C" w:rsidRDefault="00407A1C" w:rsidP="00857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72F4" w:rsidRDefault="008572F4" w:rsidP="003122C0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7A1C" w:rsidRDefault="00407A1C" w:rsidP="008572F4">
      <w:pPr>
        <w:spacing w:after="0" w:line="240" w:lineRule="auto"/>
      </w:pPr>
      <w:r>
        <w:separator/>
      </w:r>
    </w:p>
  </w:footnote>
  <w:footnote w:type="continuationSeparator" w:id="0">
    <w:p w:rsidR="00407A1C" w:rsidRDefault="00407A1C" w:rsidP="00857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72F4" w:rsidRPr="00967A6A" w:rsidRDefault="00075948" w:rsidP="00075948">
    <w:pPr>
      <w:pStyle w:val="Header"/>
      <w:ind w:left="-851"/>
    </w:pPr>
    <w:r>
      <w:rPr>
        <w:lang w:val="id-ID"/>
      </w:rPr>
      <w:drawing>
        <wp:inline distT="0" distB="0" distL="0" distR="0">
          <wp:extent cx="7743825" cy="1459821"/>
          <wp:effectExtent l="0" t="0" r="0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meHeaderTitleImage_en_U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838" cy="146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>
    <w:nsid w:val="1E3D330A"/>
    <w:multiLevelType w:val="hybridMultilevel"/>
    <w:tmpl w:val="BC1ABE20"/>
    <w:lvl w:ilvl="0" w:tplc="5F8AB6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808080" w:themeColor="background1" w:themeShade="80"/>
        <w:spacing w:val="60"/>
        <w:kern w:val="0"/>
        <w:position w:val="-6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FC5143"/>
    <w:multiLevelType w:val="hybridMultilevel"/>
    <w:tmpl w:val="1B224594"/>
    <w:lvl w:ilvl="0" w:tplc="C6D69A88">
      <w:start w:val="1"/>
      <w:numFmt w:val="bullet"/>
      <w:lvlText w:val="⦿"/>
      <w:lvlJc w:val="left"/>
      <w:pPr>
        <w:ind w:left="1440" w:hanging="360"/>
      </w:pPr>
      <w:rPr>
        <w:rFonts w:ascii="Cambria" w:hAnsi="Cambria" w:hint="default"/>
        <w:caps w:val="0"/>
        <w:strike w:val="0"/>
        <w:dstrike w:val="0"/>
        <w:vanish w:val="0"/>
        <w:color w:val="565656"/>
        <w:spacing w:val="60"/>
        <w:kern w:val="0"/>
        <w:position w:val="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F68D8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DB26F41"/>
    <w:multiLevelType w:val="hybridMultilevel"/>
    <w:tmpl w:val="35DEF668"/>
    <w:lvl w:ilvl="0" w:tplc="B016A77C">
      <w:start w:val="1"/>
      <w:numFmt w:val="bullet"/>
      <w:lvlText w:val="≡"/>
      <w:lvlJc w:val="left"/>
      <w:pPr>
        <w:ind w:left="720" w:hanging="360"/>
      </w:pPr>
      <w:rPr>
        <w:rFonts w:ascii="Dotum" w:eastAsia="Dotum" w:hAnsi="Dotum" w:hint="eastAsia"/>
        <w:caps w:val="0"/>
        <w:strike w:val="0"/>
        <w:dstrike w:val="0"/>
        <w:vanish w:val="0"/>
        <w:color w:val="808080" w:themeColor="background1" w:themeShade="80"/>
        <w:spacing w:val="60"/>
        <w:kern w:val="0"/>
        <w:position w:val="-6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28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zCxMLO0MDA3NrBQ0lEKTi0uzszPAykwrAUAZRrZdywAAAA="/>
  </w:docVars>
  <w:rsids>
    <w:rsidRoot w:val="00A85415"/>
    <w:rsid w:val="00023E59"/>
    <w:rsid w:val="00075948"/>
    <w:rsid w:val="000A488D"/>
    <w:rsid w:val="000B457B"/>
    <w:rsid w:val="000F4DF4"/>
    <w:rsid w:val="00120378"/>
    <w:rsid w:val="0013015B"/>
    <w:rsid w:val="001A7348"/>
    <w:rsid w:val="001E3D53"/>
    <w:rsid w:val="00202DA5"/>
    <w:rsid w:val="002331DD"/>
    <w:rsid w:val="002C409E"/>
    <w:rsid w:val="002D485B"/>
    <w:rsid w:val="002F68B4"/>
    <w:rsid w:val="003122C0"/>
    <w:rsid w:val="003538C7"/>
    <w:rsid w:val="0039197E"/>
    <w:rsid w:val="00392B98"/>
    <w:rsid w:val="00395BCA"/>
    <w:rsid w:val="003B6FC8"/>
    <w:rsid w:val="003D605B"/>
    <w:rsid w:val="003E30E5"/>
    <w:rsid w:val="003E36A4"/>
    <w:rsid w:val="00407A1C"/>
    <w:rsid w:val="004215F3"/>
    <w:rsid w:val="00424D1B"/>
    <w:rsid w:val="00426EAB"/>
    <w:rsid w:val="004657AF"/>
    <w:rsid w:val="00466B2A"/>
    <w:rsid w:val="004F2C90"/>
    <w:rsid w:val="005070B6"/>
    <w:rsid w:val="00515F5D"/>
    <w:rsid w:val="00576285"/>
    <w:rsid w:val="005B3FB9"/>
    <w:rsid w:val="00610798"/>
    <w:rsid w:val="006E6E3C"/>
    <w:rsid w:val="00715580"/>
    <w:rsid w:val="007602C5"/>
    <w:rsid w:val="0077680C"/>
    <w:rsid w:val="007D6174"/>
    <w:rsid w:val="007E63F2"/>
    <w:rsid w:val="00804B25"/>
    <w:rsid w:val="0081288D"/>
    <w:rsid w:val="00825C87"/>
    <w:rsid w:val="00835955"/>
    <w:rsid w:val="008572F4"/>
    <w:rsid w:val="00893B81"/>
    <w:rsid w:val="00893C16"/>
    <w:rsid w:val="008A668B"/>
    <w:rsid w:val="008B4392"/>
    <w:rsid w:val="008D052C"/>
    <w:rsid w:val="00917976"/>
    <w:rsid w:val="009234CB"/>
    <w:rsid w:val="0095784C"/>
    <w:rsid w:val="009679A8"/>
    <w:rsid w:val="00967A6A"/>
    <w:rsid w:val="009B085F"/>
    <w:rsid w:val="00A138B4"/>
    <w:rsid w:val="00A30AFE"/>
    <w:rsid w:val="00A55344"/>
    <w:rsid w:val="00A5567A"/>
    <w:rsid w:val="00A645FE"/>
    <w:rsid w:val="00A85415"/>
    <w:rsid w:val="00AA1F46"/>
    <w:rsid w:val="00AF7034"/>
    <w:rsid w:val="00B3412C"/>
    <w:rsid w:val="00B56AA2"/>
    <w:rsid w:val="00B94063"/>
    <w:rsid w:val="00BA531A"/>
    <w:rsid w:val="00C13EF4"/>
    <w:rsid w:val="00C464FE"/>
    <w:rsid w:val="00C5015D"/>
    <w:rsid w:val="00CF511D"/>
    <w:rsid w:val="00D05D2F"/>
    <w:rsid w:val="00D714B6"/>
    <w:rsid w:val="00D75681"/>
    <w:rsid w:val="00DC1F9A"/>
    <w:rsid w:val="00E02306"/>
    <w:rsid w:val="00E1107B"/>
    <w:rsid w:val="00E571B0"/>
    <w:rsid w:val="00E862D8"/>
    <w:rsid w:val="00F12521"/>
    <w:rsid w:val="00F97604"/>
    <w:rsid w:val="00FC355D"/>
    <w:rsid w:val="00FC39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1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10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4CB"/>
    <w:pPr>
      <w:spacing w:line="300" w:lineRule="auto"/>
    </w:pPr>
    <w:rPr>
      <w:rFonts w:ascii="Georgia" w:eastAsia="Georgia" w:hAnsi="Georgia" w:cs="Times New Roman"/>
      <w:noProof/>
      <w:color w:val="404040"/>
      <w:kern w:val="2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14B6"/>
    <w:pPr>
      <w:keepNext/>
      <w:keepLines/>
      <w:framePr w:hSpace="180" w:wrap="around" w:vAnchor="page" w:hAnchor="margin" w:y="2795"/>
      <w:spacing w:before="240" w:after="140"/>
      <w:outlineLvl w:val="0"/>
    </w:pPr>
    <w:rPr>
      <w:rFonts w:ascii="Arial" w:eastAsia="Times New Roman" w:hAnsi="Arial"/>
      <w:b/>
      <w:bCs/>
      <w:caps/>
      <w:color w:val="E76A1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4CB"/>
    <w:pPr>
      <w:outlineLvl w:val="1"/>
    </w:pPr>
    <w:rPr>
      <w:rFonts w:ascii="Arial" w:hAnsi="Arial" w:cs="Arial"/>
      <w:b/>
      <w:color w:val="FFFFFF" w:themeColor="background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71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14B6"/>
    <w:rPr>
      <w:rFonts w:ascii="Arial" w:eastAsia="Times New Roman" w:hAnsi="Arial" w:cs="Times New Roman"/>
      <w:b/>
      <w:bCs/>
      <w:caps/>
      <w:noProof/>
      <w:color w:val="E76A1D"/>
      <w:kern w:val="2"/>
      <w:sz w:val="20"/>
      <w:szCs w:val="20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541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A85415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customStyle="1" w:styleId="NAME">
    <w:name w:val="NAME"/>
    <w:basedOn w:val="Normal"/>
    <w:qFormat/>
    <w:rsid w:val="00F12521"/>
    <w:pPr>
      <w:spacing w:before="120" w:after="0" w:line="204" w:lineRule="auto"/>
      <w:ind w:left="-180"/>
      <w:contextualSpacing/>
    </w:pPr>
    <w:rPr>
      <w:rFonts w:ascii="Arial" w:eastAsia="Times New Roman" w:hAnsi="Arial"/>
      <w:b/>
      <w:bCs/>
      <w:caps/>
      <w:color w:val="565656"/>
      <w:kern w:val="28"/>
      <w:sz w:val="7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4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415"/>
    <w:rPr>
      <w:rFonts w:ascii="Tahoma" w:hAnsi="Tahoma" w:cs="Tahoma"/>
      <w:sz w:val="16"/>
      <w:szCs w:val="16"/>
    </w:rPr>
  </w:style>
  <w:style w:type="character" w:customStyle="1" w:styleId="Body11white">
    <w:name w:val="Body 11 white"/>
    <w:basedOn w:val="DefaultParagraphFont"/>
    <w:uiPriority w:val="1"/>
    <w:qFormat/>
    <w:rsid w:val="00A85415"/>
    <w:rPr>
      <w:color w:val="FFFFFF" w:themeColor="background1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2C409E"/>
    <w:pPr>
      <w:pBdr>
        <w:top w:val="single" w:sz="6" w:space="10" w:color="E76A1D"/>
        <w:bottom w:val="single" w:sz="6" w:space="8" w:color="E76A1D"/>
      </w:pBdr>
      <w:spacing w:before="120"/>
      <w:jc w:val="center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2C409E"/>
    <w:rPr>
      <w:rFonts w:ascii="Georgia" w:eastAsia="Georgia" w:hAnsi="Georgia" w:cs="Times New Roman"/>
      <w:i/>
      <w:iCs/>
      <w:noProof/>
      <w:color w:val="404040"/>
      <w:kern w:val="2"/>
      <w:sz w:val="28"/>
      <w:szCs w:val="20"/>
      <w:lang w:eastAsia="ja-JP"/>
    </w:rPr>
  </w:style>
  <w:style w:type="character" w:customStyle="1" w:styleId="NAMEORANGE">
    <w:name w:val="NAME ORANGE"/>
    <w:basedOn w:val="DefaultParagraphFont"/>
    <w:uiPriority w:val="1"/>
    <w:qFormat/>
    <w:rsid w:val="00F12521"/>
    <w:rPr>
      <w:rFonts w:ascii="Arial" w:eastAsia="Times New Roman" w:hAnsi="Arial"/>
      <w:b/>
      <w:bCs/>
      <w:caps/>
      <w:color w:val="E76A1D"/>
      <w:kern w:val="28"/>
      <w:sz w:val="78"/>
    </w:rPr>
  </w:style>
  <w:style w:type="character" w:customStyle="1" w:styleId="Heading2Char">
    <w:name w:val="Heading 2 Char"/>
    <w:basedOn w:val="DefaultParagraphFont"/>
    <w:link w:val="Heading2"/>
    <w:uiPriority w:val="9"/>
    <w:rsid w:val="009234CB"/>
    <w:rPr>
      <w:rFonts w:ascii="Arial" w:hAnsi="Arial" w:cs="Arial"/>
      <w:b/>
      <w:color w:val="FFFFFF" w:themeColor="background1"/>
      <w:sz w:val="28"/>
      <w:szCs w:val="28"/>
    </w:rPr>
  </w:style>
  <w:style w:type="paragraph" w:styleId="ListParagraph">
    <w:name w:val="List Paragraph"/>
    <w:basedOn w:val="Normal"/>
    <w:uiPriority w:val="34"/>
    <w:qFormat/>
    <w:rsid w:val="002C409E"/>
    <w:pPr>
      <w:numPr>
        <w:numId w:val="3"/>
      </w:numPr>
      <w:spacing w:after="0" w:line="240" w:lineRule="auto"/>
      <w:contextualSpacing/>
    </w:pPr>
    <w:rPr>
      <w:lang w:val="fr-FR" w:eastAsia="en-US"/>
    </w:rPr>
  </w:style>
  <w:style w:type="table" w:styleId="TableGrid">
    <w:name w:val="Table Grid"/>
    <w:basedOn w:val="TableNormal"/>
    <w:uiPriority w:val="39"/>
    <w:rsid w:val="002C40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D6174"/>
    <w:rPr>
      <w:color w:val="0000FF" w:themeColor="hyperlink"/>
      <w:u w:val="single"/>
    </w:rPr>
  </w:style>
  <w:style w:type="paragraph" w:customStyle="1" w:styleId="Contactinfo">
    <w:name w:val="Contact info"/>
    <w:basedOn w:val="Normal"/>
    <w:qFormat/>
    <w:rsid w:val="00AA1F46"/>
    <w:pPr>
      <w:spacing w:after="0" w:line="240" w:lineRule="auto"/>
      <w:ind w:left="720"/>
    </w:pPr>
    <w:rPr>
      <w:rFonts w:ascii="Times New Roman" w:eastAsia="Times New Roman" w:hAnsi="Times New Roman"/>
      <w:noProof w:val="0"/>
      <w:color w:val="FFFFFF"/>
      <w:kern w:val="0"/>
      <w:lang w:eastAsia="en-US"/>
    </w:rPr>
  </w:style>
  <w:style w:type="paragraph" w:customStyle="1" w:styleId="Skills">
    <w:name w:val="Skills"/>
    <w:basedOn w:val="Normal"/>
    <w:qFormat/>
    <w:rsid w:val="002331DD"/>
    <w:pPr>
      <w:tabs>
        <w:tab w:val="left" w:pos="1613"/>
      </w:tabs>
      <w:spacing w:after="0" w:line="240" w:lineRule="auto"/>
    </w:pPr>
    <w:rPr>
      <w:rFonts w:ascii="Arial" w:eastAsiaTheme="minorHAnsi" w:hAnsi="Arial" w:cstheme="minorBidi"/>
      <w:caps/>
      <w:noProof w:val="0"/>
      <w:color w:val="auto"/>
      <w:kern w:val="0"/>
      <w:sz w:val="22"/>
      <w:szCs w:val="22"/>
      <w:lang w:eastAsia="en-US"/>
    </w:rPr>
  </w:style>
  <w:style w:type="paragraph" w:customStyle="1" w:styleId="ContactInfo0">
    <w:name w:val="Contact Info"/>
    <w:basedOn w:val="Normal"/>
    <w:qFormat/>
    <w:rsid w:val="00424D1B"/>
    <w:pPr>
      <w:tabs>
        <w:tab w:val="left" w:pos="1152"/>
      </w:tabs>
      <w:spacing w:after="0" w:line="240" w:lineRule="auto"/>
    </w:pPr>
    <w:rPr>
      <w:rFonts w:asciiTheme="majorHAnsi" w:eastAsiaTheme="minorHAnsi" w:hAnsiTheme="majorHAnsi" w:cstheme="minorBidi"/>
      <w:color w:val="auto"/>
      <w:kern w:val="0"/>
      <w:sz w:val="22"/>
      <w:szCs w:val="22"/>
      <w:lang w:val="fr-FR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71B0"/>
    <w:rPr>
      <w:rFonts w:asciiTheme="majorHAnsi" w:eastAsiaTheme="majorEastAsia" w:hAnsiTheme="majorHAnsi" w:cstheme="majorBidi"/>
      <w:noProof/>
      <w:color w:val="243F60" w:themeColor="accent1" w:themeShade="7F"/>
      <w:kern w:val="2"/>
      <w:sz w:val="24"/>
      <w:szCs w:val="24"/>
      <w:lang w:eastAsia="ja-JP"/>
    </w:rPr>
  </w:style>
  <w:style w:type="character" w:styleId="SubtleReference">
    <w:name w:val="Subtle Reference"/>
    <w:basedOn w:val="DefaultParagraphFont"/>
    <w:uiPriority w:val="10"/>
    <w:qFormat/>
    <w:rsid w:val="00E571B0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0A488D"/>
    <w:pPr>
      <w:numPr>
        <w:numId w:val="4"/>
      </w:numPr>
      <w:spacing w:after="0" w:line="240" w:lineRule="auto"/>
    </w:pPr>
    <w:rPr>
      <w:rFonts w:asciiTheme="minorHAnsi" w:eastAsiaTheme="minorHAnsi" w:hAnsiTheme="minorHAnsi" w:cstheme="minorBidi"/>
      <w:noProof w:val="0"/>
      <w:color w:val="595959" w:themeColor="text1" w:themeTint="A6"/>
      <w:kern w:val="0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57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2F4"/>
    <w:rPr>
      <w:rFonts w:ascii="Georgia" w:eastAsia="Georgia" w:hAnsi="Georgia" w:cs="Times New Roman"/>
      <w:noProof/>
      <w:color w:val="404040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857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2F4"/>
    <w:rPr>
      <w:rFonts w:ascii="Georgia" w:eastAsia="Georgia" w:hAnsi="Georgia" w:cs="Times New Roman"/>
      <w:noProof/>
      <w:color w:val="404040"/>
      <w:kern w:val="2"/>
      <w:sz w:val="20"/>
      <w:szCs w:val="20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1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10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4CB"/>
    <w:pPr>
      <w:spacing w:line="300" w:lineRule="auto"/>
    </w:pPr>
    <w:rPr>
      <w:rFonts w:ascii="Georgia" w:eastAsia="Georgia" w:hAnsi="Georgia" w:cs="Times New Roman"/>
      <w:noProof/>
      <w:color w:val="404040"/>
      <w:kern w:val="2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14B6"/>
    <w:pPr>
      <w:keepNext/>
      <w:keepLines/>
      <w:framePr w:hSpace="180" w:wrap="around" w:vAnchor="page" w:hAnchor="margin" w:y="2795"/>
      <w:spacing w:before="240" w:after="140"/>
      <w:outlineLvl w:val="0"/>
    </w:pPr>
    <w:rPr>
      <w:rFonts w:ascii="Arial" w:eastAsia="Times New Roman" w:hAnsi="Arial"/>
      <w:b/>
      <w:bCs/>
      <w:caps/>
      <w:color w:val="E76A1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4CB"/>
    <w:pPr>
      <w:outlineLvl w:val="1"/>
    </w:pPr>
    <w:rPr>
      <w:rFonts w:ascii="Arial" w:hAnsi="Arial" w:cs="Arial"/>
      <w:b/>
      <w:color w:val="FFFFFF" w:themeColor="background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71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14B6"/>
    <w:rPr>
      <w:rFonts w:ascii="Arial" w:eastAsia="Times New Roman" w:hAnsi="Arial" w:cs="Times New Roman"/>
      <w:b/>
      <w:bCs/>
      <w:caps/>
      <w:noProof/>
      <w:color w:val="E76A1D"/>
      <w:kern w:val="2"/>
      <w:sz w:val="20"/>
      <w:szCs w:val="20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541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A85415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customStyle="1" w:styleId="NAME">
    <w:name w:val="NAME"/>
    <w:basedOn w:val="Normal"/>
    <w:qFormat/>
    <w:rsid w:val="00F12521"/>
    <w:pPr>
      <w:spacing w:before="120" w:after="0" w:line="204" w:lineRule="auto"/>
      <w:ind w:left="-180"/>
      <w:contextualSpacing/>
    </w:pPr>
    <w:rPr>
      <w:rFonts w:ascii="Arial" w:eastAsia="Times New Roman" w:hAnsi="Arial"/>
      <w:b/>
      <w:bCs/>
      <w:caps/>
      <w:color w:val="565656"/>
      <w:kern w:val="28"/>
      <w:sz w:val="7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4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415"/>
    <w:rPr>
      <w:rFonts w:ascii="Tahoma" w:hAnsi="Tahoma" w:cs="Tahoma"/>
      <w:sz w:val="16"/>
      <w:szCs w:val="16"/>
    </w:rPr>
  </w:style>
  <w:style w:type="character" w:customStyle="1" w:styleId="Body11white">
    <w:name w:val="Body 11 white"/>
    <w:basedOn w:val="DefaultParagraphFont"/>
    <w:uiPriority w:val="1"/>
    <w:qFormat/>
    <w:rsid w:val="00A85415"/>
    <w:rPr>
      <w:color w:val="FFFFFF" w:themeColor="background1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2C409E"/>
    <w:pPr>
      <w:pBdr>
        <w:top w:val="single" w:sz="6" w:space="10" w:color="E76A1D"/>
        <w:bottom w:val="single" w:sz="6" w:space="8" w:color="E76A1D"/>
      </w:pBdr>
      <w:spacing w:before="120"/>
      <w:jc w:val="center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2C409E"/>
    <w:rPr>
      <w:rFonts w:ascii="Georgia" w:eastAsia="Georgia" w:hAnsi="Georgia" w:cs="Times New Roman"/>
      <w:i/>
      <w:iCs/>
      <w:noProof/>
      <w:color w:val="404040"/>
      <w:kern w:val="2"/>
      <w:sz w:val="28"/>
      <w:szCs w:val="20"/>
      <w:lang w:eastAsia="ja-JP"/>
    </w:rPr>
  </w:style>
  <w:style w:type="character" w:customStyle="1" w:styleId="NAMEORANGE">
    <w:name w:val="NAME ORANGE"/>
    <w:basedOn w:val="DefaultParagraphFont"/>
    <w:uiPriority w:val="1"/>
    <w:qFormat/>
    <w:rsid w:val="00F12521"/>
    <w:rPr>
      <w:rFonts w:ascii="Arial" w:eastAsia="Times New Roman" w:hAnsi="Arial"/>
      <w:b/>
      <w:bCs/>
      <w:caps/>
      <w:color w:val="E76A1D"/>
      <w:kern w:val="28"/>
      <w:sz w:val="78"/>
    </w:rPr>
  </w:style>
  <w:style w:type="character" w:customStyle="1" w:styleId="Heading2Char">
    <w:name w:val="Heading 2 Char"/>
    <w:basedOn w:val="DefaultParagraphFont"/>
    <w:link w:val="Heading2"/>
    <w:uiPriority w:val="9"/>
    <w:rsid w:val="009234CB"/>
    <w:rPr>
      <w:rFonts w:ascii="Arial" w:hAnsi="Arial" w:cs="Arial"/>
      <w:b/>
      <w:color w:val="FFFFFF" w:themeColor="background1"/>
      <w:sz w:val="28"/>
      <w:szCs w:val="28"/>
    </w:rPr>
  </w:style>
  <w:style w:type="paragraph" w:styleId="ListParagraph">
    <w:name w:val="List Paragraph"/>
    <w:basedOn w:val="Normal"/>
    <w:uiPriority w:val="34"/>
    <w:qFormat/>
    <w:rsid w:val="002C409E"/>
    <w:pPr>
      <w:numPr>
        <w:numId w:val="3"/>
      </w:numPr>
      <w:spacing w:after="0" w:line="240" w:lineRule="auto"/>
      <w:contextualSpacing/>
    </w:pPr>
    <w:rPr>
      <w:lang w:val="fr-FR" w:eastAsia="en-US"/>
    </w:rPr>
  </w:style>
  <w:style w:type="table" w:styleId="TableGrid">
    <w:name w:val="Table Grid"/>
    <w:basedOn w:val="TableNormal"/>
    <w:uiPriority w:val="39"/>
    <w:rsid w:val="002C40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D6174"/>
    <w:rPr>
      <w:color w:val="0000FF" w:themeColor="hyperlink"/>
      <w:u w:val="single"/>
    </w:rPr>
  </w:style>
  <w:style w:type="paragraph" w:customStyle="1" w:styleId="Contactinfo">
    <w:name w:val="Contact info"/>
    <w:basedOn w:val="Normal"/>
    <w:qFormat/>
    <w:rsid w:val="00AA1F46"/>
    <w:pPr>
      <w:spacing w:after="0" w:line="240" w:lineRule="auto"/>
      <w:ind w:left="720"/>
    </w:pPr>
    <w:rPr>
      <w:rFonts w:ascii="Times New Roman" w:eastAsia="Times New Roman" w:hAnsi="Times New Roman"/>
      <w:noProof w:val="0"/>
      <w:color w:val="FFFFFF"/>
      <w:kern w:val="0"/>
      <w:lang w:eastAsia="en-US"/>
    </w:rPr>
  </w:style>
  <w:style w:type="paragraph" w:customStyle="1" w:styleId="Skills">
    <w:name w:val="Skills"/>
    <w:basedOn w:val="Normal"/>
    <w:qFormat/>
    <w:rsid w:val="002331DD"/>
    <w:pPr>
      <w:tabs>
        <w:tab w:val="left" w:pos="1613"/>
      </w:tabs>
      <w:spacing w:after="0" w:line="240" w:lineRule="auto"/>
    </w:pPr>
    <w:rPr>
      <w:rFonts w:ascii="Arial" w:eastAsiaTheme="minorHAnsi" w:hAnsi="Arial" w:cstheme="minorBidi"/>
      <w:caps/>
      <w:noProof w:val="0"/>
      <w:color w:val="auto"/>
      <w:kern w:val="0"/>
      <w:sz w:val="22"/>
      <w:szCs w:val="22"/>
      <w:lang w:eastAsia="en-US"/>
    </w:rPr>
  </w:style>
  <w:style w:type="paragraph" w:customStyle="1" w:styleId="ContactInfo0">
    <w:name w:val="Contact Info"/>
    <w:basedOn w:val="Normal"/>
    <w:qFormat/>
    <w:rsid w:val="00424D1B"/>
    <w:pPr>
      <w:tabs>
        <w:tab w:val="left" w:pos="1152"/>
      </w:tabs>
      <w:spacing w:after="0" w:line="240" w:lineRule="auto"/>
    </w:pPr>
    <w:rPr>
      <w:rFonts w:asciiTheme="majorHAnsi" w:eastAsiaTheme="minorHAnsi" w:hAnsiTheme="majorHAnsi" w:cstheme="minorBidi"/>
      <w:color w:val="auto"/>
      <w:kern w:val="0"/>
      <w:sz w:val="22"/>
      <w:szCs w:val="22"/>
      <w:lang w:val="fr-FR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71B0"/>
    <w:rPr>
      <w:rFonts w:asciiTheme="majorHAnsi" w:eastAsiaTheme="majorEastAsia" w:hAnsiTheme="majorHAnsi" w:cstheme="majorBidi"/>
      <w:noProof/>
      <w:color w:val="243F60" w:themeColor="accent1" w:themeShade="7F"/>
      <w:kern w:val="2"/>
      <w:sz w:val="24"/>
      <w:szCs w:val="24"/>
      <w:lang w:eastAsia="ja-JP"/>
    </w:rPr>
  </w:style>
  <w:style w:type="character" w:styleId="SubtleReference">
    <w:name w:val="Subtle Reference"/>
    <w:basedOn w:val="DefaultParagraphFont"/>
    <w:uiPriority w:val="10"/>
    <w:qFormat/>
    <w:rsid w:val="00E571B0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0A488D"/>
    <w:pPr>
      <w:numPr>
        <w:numId w:val="4"/>
      </w:numPr>
      <w:spacing w:after="0" w:line="240" w:lineRule="auto"/>
    </w:pPr>
    <w:rPr>
      <w:rFonts w:asciiTheme="minorHAnsi" w:eastAsiaTheme="minorHAnsi" w:hAnsiTheme="minorHAnsi" w:cstheme="minorBidi"/>
      <w:noProof w:val="0"/>
      <w:color w:val="595959" w:themeColor="text1" w:themeTint="A6"/>
      <w:kern w:val="0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57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2F4"/>
    <w:rPr>
      <w:rFonts w:ascii="Georgia" w:eastAsia="Georgia" w:hAnsi="Georgia" w:cs="Times New Roman"/>
      <w:noProof/>
      <w:color w:val="404040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857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2F4"/>
    <w:rPr>
      <w:rFonts w:ascii="Georgia" w:eastAsia="Georgia" w:hAnsi="Georgia" w:cs="Times New Roman"/>
      <w:noProof/>
      <w:color w:val="404040"/>
      <w:kern w:val="2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54A842D6469471A9572F135BB81A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79697-EA50-4C6A-803E-2E370BFAC63F}"/>
      </w:docPartPr>
      <w:docPartBody>
        <w:p w:rsidR="007B5908" w:rsidRDefault="00A43C7A" w:rsidP="00A43C7A">
          <w:pPr>
            <w:pStyle w:val="754A842D6469471A9572F135BB81AAB3"/>
          </w:pPr>
          <w:r w:rsidRPr="00CF1A49">
            <w:t>Experience</w:t>
          </w:r>
        </w:p>
      </w:docPartBody>
    </w:docPart>
    <w:docPart>
      <w:docPartPr>
        <w:name w:val="AC5C393A4FAD45E6B6238CB7605CD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CBEBB-3081-4B00-9936-C9A48B7BC0C5}"/>
      </w:docPartPr>
      <w:docPartBody>
        <w:p w:rsidR="007B5908" w:rsidRDefault="00A43C7A" w:rsidP="00A43C7A">
          <w:pPr>
            <w:pStyle w:val="AC5C393A4FAD45E6B6238CB7605CD369"/>
          </w:pPr>
          <w:r w:rsidRPr="00CF1A49">
            <w:t>Education</w:t>
          </w:r>
        </w:p>
      </w:docPartBody>
    </w:docPart>
    <w:docPart>
      <w:docPartPr>
        <w:name w:val="7D4F4E0713C3400699F375C07D0CD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50C15-29E6-4C04-9D5F-5D98F2ECB019}"/>
      </w:docPartPr>
      <w:docPartBody>
        <w:p w:rsidR="007B5908" w:rsidRDefault="00A43C7A" w:rsidP="00A43C7A">
          <w:pPr>
            <w:pStyle w:val="7D4F4E0713C3400699F375C07D0CDE14"/>
          </w:pPr>
          <w:r w:rsidRPr="00CF1A49">
            <w:t>Skills</w:t>
          </w:r>
        </w:p>
      </w:docPartBody>
    </w:docPart>
    <w:docPart>
      <w:docPartPr>
        <w:name w:val="361D76BD06CD45C4B9EA99825FE7E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6AF68-E6B6-4F79-BA0A-A98975E487F4}"/>
      </w:docPartPr>
      <w:docPartBody>
        <w:p w:rsidR="007B5908" w:rsidRDefault="00A43C7A" w:rsidP="00A43C7A">
          <w:pPr>
            <w:pStyle w:val="361D76BD06CD45C4B9EA99825FE7E7B1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3C7A"/>
    <w:rsid w:val="00003D9C"/>
    <w:rsid w:val="000F5C20"/>
    <w:rsid w:val="001470D7"/>
    <w:rsid w:val="001A2471"/>
    <w:rsid w:val="002B19AE"/>
    <w:rsid w:val="007B5908"/>
    <w:rsid w:val="008A2860"/>
    <w:rsid w:val="00A43C7A"/>
    <w:rsid w:val="00BE3CCA"/>
    <w:rsid w:val="00DB37EF"/>
    <w:rsid w:val="00E9426C"/>
    <w:rsid w:val="00FF2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10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5B45E577144F45A115A8B3C097C96C">
    <w:name w:val="735B45E577144F45A115A8B3C097C96C"/>
    <w:rsid w:val="00A43C7A"/>
  </w:style>
  <w:style w:type="paragraph" w:customStyle="1" w:styleId="88ECF700891946B081C06BBE0E649D5C">
    <w:name w:val="88ECF700891946B081C06BBE0E649D5C"/>
    <w:rsid w:val="00A43C7A"/>
  </w:style>
  <w:style w:type="paragraph" w:customStyle="1" w:styleId="754A842D6469471A9572F135BB81AAB3">
    <w:name w:val="754A842D6469471A9572F135BB81AAB3"/>
    <w:rsid w:val="00A43C7A"/>
  </w:style>
  <w:style w:type="paragraph" w:customStyle="1" w:styleId="9ACED6AA23224120B9A0AB0D823A88E8">
    <w:name w:val="9ACED6AA23224120B9A0AB0D823A88E8"/>
    <w:rsid w:val="00A43C7A"/>
  </w:style>
  <w:style w:type="paragraph" w:customStyle="1" w:styleId="74356E0C06344A7FBDEFE91D64B354B4">
    <w:name w:val="74356E0C06344A7FBDEFE91D64B354B4"/>
    <w:rsid w:val="00A43C7A"/>
  </w:style>
  <w:style w:type="paragraph" w:customStyle="1" w:styleId="6BBBBABED56B417FBC097A766D7784D5">
    <w:name w:val="6BBBBABED56B417FBC097A766D7784D5"/>
    <w:rsid w:val="00A43C7A"/>
  </w:style>
  <w:style w:type="character" w:styleId="SubtleReference">
    <w:name w:val="Subtle Reference"/>
    <w:basedOn w:val="DefaultParagraphFont"/>
    <w:uiPriority w:val="10"/>
    <w:qFormat/>
    <w:rsid w:val="00A43C7A"/>
    <w:rPr>
      <w:b/>
      <w:caps w:val="0"/>
      <w:smallCaps/>
      <w:color w:val="595959" w:themeColor="text1" w:themeTint="A6"/>
    </w:rPr>
  </w:style>
  <w:style w:type="paragraph" w:customStyle="1" w:styleId="D534AA0B274242A4927C25864324B16D">
    <w:name w:val="D534AA0B274242A4927C25864324B16D"/>
    <w:rsid w:val="00A43C7A"/>
  </w:style>
  <w:style w:type="paragraph" w:customStyle="1" w:styleId="2A9084B5A78C484B917F2E7C7C72ED3C">
    <w:name w:val="2A9084B5A78C484B917F2E7C7C72ED3C"/>
    <w:rsid w:val="00A43C7A"/>
  </w:style>
  <w:style w:type="paragraph" w:customStyle="1" w:styleId="A276ADBD39A54E4CA2A5ABFAB54A8355">
    <w:name w:val="A276ADBD39A54E4CA2A5ABFAB54A8355"/>
    <w:rsid w:val="00A43C7A"/>
  </w:style>
  <w:style w:type="paragraph" w:customStyle="1" w:styleId="038DAC37BA074CA79E614A42037023AB">
    <w:name w:val="038DAC37BA074CA79E614A42037023AB"/>
    <w:rsid w:val="00A43C7A"/>
  </w:style>
  <w:style w:type="paragraph" w:customStyle="1" w:styleId="4E223852170E4C0BB2ACF1EA9920A883">
    <w:name w:val="4E223852170E4C0BB2ACF1EA9920A883"/>
    <w:rsid w:val="00A43C7A"/>
  </w:style>
  <w:style w:type="paragraph" w:customStyle="1" w:styleId="13234BA5B3B34144A1BDDB37F1B26699">
    <w:name w:val="13234BA5B3B34144A1BDDB37F1B26699"/>
    <w:rsid w:val="00A43C7A"/>
  </w:style>
  <w:style w:type="paragraph" w:customStyle="1" w:styleId="642284C2ED804D828349D530B7C04CBB">
    <w:name w:val="642284C2ED804D828349D530B7C04CBB"/>
    <w:rsid w:val="00A43C7A"/>
  </w:style>
  <w:style w:type="paragraph" w:customStyle="1" w:styleId="AC5C393A4FAD45E6B6238CB7605CD369">
    <w:name w:val="AC5C393A4FAD45E6B6238CB7605CD369"/>
    <w:rsid w:val="00A43C7A"/>
  </w:style>
  <w:style w:type="paragraph" w:customStyle="1" w:styleId="30A178B41A7446BD8CA75ED523FCE250">
    <w:name w:val="30A178B41A7446BD8CA75ED523FCE250"/>
    <w:rsid w:val="00A43C7A"/>
  </w:style>
  <w:style w:type="paragraph" w:customStyle="1" w:styleId="67B31C07A20045D0BB656C40C2E9AB2C">
    <w:name w:val="67B31C07A20045D0BB656C40C2E9AB2C"/>
    <w:rsid w:val="00A43C7A"/>
  </w:style>
  <w:style w:type="paragraph" w:customStyle="1" w:styleId="791764DF69C14433A59CE264551A7060">
    <w:name w:val="791764DF69C14433A59CE264551A7060"/>
    <w:rsid w:val="00A43C7A"/>
  </w:style>
  <w:style w:type="paragraph" w:customStyle="1" w:styleId="1A4E112EFD0446B4978CD5DC318A82AB">
    <w:name w:val="1A4E112EFD0446B4978CD5DC318A82AB"/>
    <w:rsid w:val="00A43C7A"/>
  </w:style>
  <w:style w:type="paragraph" w:customStyle="1" w:styleId="617F5871989846CEA582837E10F3011E">
    <w:name w:val="617F5871989846CEA582837E10F3011E"/>
    <w:rsid w:val="00A43C7A"/>
  </w:style>
  <w:style w:type="paragraph" w:customStyle="1" w:styleId="39442DDFB6E64119A14A8B21AC42BC90">
    <w:name w:val="39442DDFB6E64119A14A8B21AC42BC90"/>
    <w:rsid w:val="00A43C7A"/>
  </w:style>
  <w:style w:type="paragraph" w:customStyle="1" w:styleId="4FA90850B1924DF6BA40C386908AE9FE">
    <w:name w:val="4FA90850B1924DF6BA40C386908AE9FE"/>
    <w:rsid w:val="00A43C7A"/>
  </w:style>
  <w:style w:type="paragraph" w:customStyle="1" w:styleId="FE50D8F307EB4384B70220053979FCA8">
    <w:name w:val="FE50D8F307EB4384B70220053979FCA8"/>
    <w:rsid w:val="00A43C7A"/>
  </w:style>
  <w:style w:type="paragraph" w:customStyle="1" w:styleId="3DF2874DA5C14578AB62B31B8BBB21EF">
    <w:name w:val="3DF2874DA5C14578AB62B31B8BBB21EF"/>
    <w:rsid w:val="00A43C7A"/>
  </w:style>
  <w:style w:type="paragraph" w:customStyle="1" w:styleId="8525E9F36B97428CA2AEAF4D4C3D93E9">
    <w:name w:val="8525E9F36B97428CA2AEAF4D4C3D93E9"/>
    <w:rsid w:val="00A43C7A"/>
  </w:style>
  <w:style w:type="paragraph" w:customStyle="1" w:styleId="7D4F4E0713C3400699F375C07D0CDE14">
    <w:name w:val="7D4F4E0713C3400699F375C07D0CDE14"/>
    <w:rsid w:val="00A43C7A"/>
  </w:style>
  <w:style w:type="paragraph" w:customStyle="1" w:styleId="9C44B0D5785040F0840BD0E1B472FB31">
    <w:name w:val="9C44B0D5785040F0840BD0E1B472FB31"/>
    <w:rsid w:val="00A43C7A"/>
  </w:style>
  <w:style w:type="paragraph" w:customStyle="1" w:styleId="26FE01DBB7CE413485BE995E442A4122">
    <w:name w:val="26FE01DBB7CE413485BE995E442A4122"/>
    <w:rsid w:val="00A43C7A"/>
  </w:style>
  <w:style w:type="paragraph" w:customStyle="1" w:styleId="4248012B1940410F8C263CD6BF2E6421">
    <w:name w:val="4248012B1940410F8C263CD6BF2E6421"/>
    <w:rsid w:val="00A43C7A"/>
  </w:style>
  <w:style w:type="paragraph" w:customStyle="1" w:styleId="C9FA680AAEFE4434BBAB09E7B026CD51">
    <w:name w:val="C9FA680AAEFE4434BBAB09E7B026CD51"/>
    <w:rsid w:val="00A43C7A"/>
  </w:style>
  <w:style w:type="paragraph" w:customStyle="1" w:styleId="B580C114D994484AB3E455F1AA32E9F5">
    <w:name w:val="B580C114D994484AB3E455F1AA32E9F5"/>
    <w:rsid w:val="00A43C7A"/>
  </w:style>
  <w:style w:type="paragraph" w:customStyle="1" w:styleId="361D76BD06CD45C4B9EA99825FE7E7B1">
    <w:name w:val="361D76BD06CD45C4B9EA99825FE7E7B1"/>
    <w:rsid w:val="00A43C7A"/>
  </w:style>
  <w:style w:type="paragraph" w:customStyle="1" w:styleId="0F1E7D7869A2448EB0B21FD6035C9CA3">
    <w:name w:val="0F1E7D7869A2448EB0B21FD6035C9CA3"/>
    <w:rsid w:val="00A43C7A"/>
  </w:style>
  <w:style w:type="paragraph" w:customStyle="1" w:styleId="80BFF9D6856E41719766162E74471992">
    <w:name w:val="80BFF9D6856E41719766162E74471992"/>
    <w:rsid w:val="00A43C7A"/>
  </w:style>
  <w:style w:type="paragraph" w:customStyle="1" w:styleId="9120A732A2E543A1A41848A3CDE76891">
    <w:name w:val="9120A732A2E543A1A41848A3CDE76891"/>
    <w:rsid w:val="00A43C7A"/>
  </w:style>
  <w:style w:type="paragraph" w:customStyle="1" w:styleId="22CB73BF1CCB4B59AB8BD530A8A1D0C7">
    <w:name w:val="22CB73BF1CCB4B59AB8BD530A8A1D0C7"/>
    <w:rsid w:val="00A43C7A"/>
  </w:style>
  <w:style w:type="paragraph" w:customStyle="1" w:styleId="E211D28A73184610805A9AB79702DAC3">
    <w:name w:val="E211D28A73184610805A9AB79702DAC3"/>
    <w:rsid w:val="00A43C7A"/>
  </w:style>
  <w:style w:type="paragraph" w:customStyle="1" w:styleId="3511D4372C8A46A282B22F6A6ECF8808">
    <w:name w:val="3511D4372C8A46A282B22F6A6ECF8808"/>
    <w:rsid w:val="00A43C7A"/>
  </w:style>
  <w:style w:type="paragraph" w:customStyle="1" w:styleId="D8F1AB6EF6C447ECBF550E3A66B079F0">
    <w:name w:val="D8F1AB6EF6C447ECBF550E3A66B079F0"/>
    <w:rsid w:val="00A43C7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10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5B45E577144F45A115A8B3C097C96C">
    <w:name w:val="735B45E577144F45A115A8B3C097C96C"/>
    <w:rsid w:val="00A43C7A"/>
  </w:style>
  <w:style w:type="paragraph" w:customStyle="1" w:styleId="88ECF700891946B081C06BBE0E649D5C">
    <w:name w:val="88ECF700891946B081C06BBE0E649D5C"/>
    <w:rsid w:val="00A43C7A"/>
  </w:style>
  <w:style w:type="paragraph" w:customStyle="1" w:styleId="754A842D6469471A9572F135BB81AAB3">
    <w:name w:val="754A842D6469471A9572F135BB81AAB3"/>
    <w:rsid w:val="00A43C7A"/>
  </w:style>
  <w:style w:type="paragraph" w:customStyle="1" w:styleId="9ACED6AA23224120B9A0AB0D823A88E8">
    <w:name w:val="9ACED6AA23224120B9A0AB0D823A88E8"/>
    <w:rsid w:val="00A43C7A"/>
  </w:style>
  <w:style w:type="paragraph" w:customStyle="1" w:styleId="74356E0C06344A7FBDEFE91D64B354B4">
    <w:name w:val="74356E0C06344A7FBDEFE91D64B354B4"/>
    <w:rsid w:val="00A43C7A"/>
  </w:style>
  <w:style w:type="paragraph" w:customStyle="1" w:styleId="6BBBBABED56B417FBC097A766D7784D5">
    <w:name w:val="6BBBBABED56B417FBC097A766D7784D5"/>
    <w:rsid w:val="00A43C7A"/>
  </w:style>
  <w:style w:type="character" w:styleId="SubtleReference">
    <w:name w:val="Subtle Reference"/>
    <w:basedOn w:val="DefaultParagraphFont"/>
    <w:uiPriority w:val="10"/>
    <w:qFormat/>
    <w:rsid w:val="00A43C7A"/>
    <w:rPr>
      <w:b/>
      <w:caps w:val="0"/>
      <w:smallCaps/>
      <w:color w:val="595959" w:themeColor="text1" w:themeTint="A6"/>
    </w:rPr>
  </w:style>
  <w:style w:type="paragraph" w:customStyle="1" w:styleId="D534AA0B274242A4927C25864324B16D">
    <w:name w:val="D534AA0B274242A4927C25864324B16D"/>
    <w:rsid w:val="00A43C7A"/>
  </w:style>
  <w:style w:type="paragraph" w:customStyle="1" w:styleId="2A9084B5A78C484B917F2E7C7C72ED3C">
    <w:name w:val="2A9084B5A78C484B917F2E7C7C72ED3C"/>
    <w:rsid w:val="00A43C7A"/>
  </w:style>
  <w:style w:type="paragraph" w:customStyle="1" w:styleId="A276ADBD39A54E4CA2A5ABFAB54A8355">
    <w:name w:val="A276ADBD39A54E4CA2A5ABFAB54A8355"/>
    <w:rsid w:val="00A43C7A"/>
  </w:style>
  <w:style w:type="paragraph" w:customStyle="1" w:styleId="038DAC37BA074CA79E614A42037023AB">
    <w:name w:val="038DAC37BA074CA79E614A42037023AB"/>
    <w:rsid w:val="00A43C7A"/>
  </w:style>
  <w:style w:type="paragraph" w:customStyle="1" w:styleId="4E223852170E4C0BB2ACF1EA9920A883">
    <w:name w:val="4E223852170E4C0BB2ACF1EA9920A883"/>
    <w:rsid w:val="00A43C7A"/>
  </w:style>
  <w:style w:type="paragraph" w:customStyle="1" w:styleId="13234BA5B3B34144A1BDDB37F1B26699">
    <w:name w:val="13234BA5B3B34144A1BDDB37F1B26699"/>
    <w:rsid w:val="00A43C7A"/>
  </w:style>
  <w:style w:type="paragraph" w:customStyle="1" w:styleId="642284C2ED804D828349D530B7C04CBB">
    <w:name w:val="642284C2ED804D828349D530B7C04CBB"/>
    <w:rsid w:val="00A43C7A"/>
  </w:style>
  <w:style w:type="paragraph" w:customStyle="1" w:styleId="AC5C393A4FAD45E6B6238CB7605CD369">
    <w:name w:val="AC5C393A4FAD45E6B6238CB7605CD369"/>
    <w:rsid w:val="00A43C7A"/>
  </w:style>
  <w:style w:type="paragraph" w:customStyle="1" w:styleId="30A178B41A7446BD8CA75ED523FCE250">
    <w:name w:val="30A178B41A7446BD8CA75ED523FCE250"/>
    <w:rsid w:val="00A43C7A"/>
  </w:style>
  <w:style w:type="paragraph" w:customStyle="1" w:styleId="67B31C07A20045D0BB656C40C2E9AB2C">
    <w:name w:val="67B31C07A20045D0BB656C40C2E9AB2C"/>
    <w:rsid w:val="00A43C7A"/>
  </w:style>
  <w:style w:type="paragraph" w:customStyle="1" w:styleId="791764DF69C14433A59CE264551A7060">
    <w:name w:val="791764DF69C14433A59CE264551A7060"/>
    <w:rsid w:val="00A43C7A"/>
  </w:style>
  <w:style w:type="paragraph" w:customStyle="1" w:styleId="1A4E112EFD0446B4978CD5DC318A82AB">
    <w:name w:val="1A4E112EFD0446B4978CD5DC318A82AB"/>
    <w:rsid w:val="00A43C7A"/>
  </w:style>
  <w:style w:type="paragraph" w:customStyle="1" w:styleId="617F5871989846CEA582837E10F3011E">
    <w:name w:val="617F5871989846CEA582837E10F3011E"/>
    <w:rsid w:val="00A43C7A"/>
  </w:style>
  <w:style w:type="paragraph" w:customStyle="1" w:styleId="39442DDFB6E64119A14A8B21AC42BC90">
    <w:name w:val="39442DDFB6E64119A14A8B21AC42BC90"/>
    <w:rsid w:val="00A43C7A"/>
  </w:style>
  <w:style w:type="paragraph" w:customStyle="1" w:styleId="4FA90850B1924DF6BA40C386908AE9FE">
    <w:name w:val="4FA90850B1924DF6BA40C386908AE9FE"/>
    <w:rsid w:val="00A43C7A"/>
  </w:style>
  <w:style w:type="paragraph" w:customStyle="1" w:styleId="FE50D8F307EB4384B70220053979FCA8">
    <w:name w:val="FE50D8F307EB4384B70220053979FCA8"/>
    <w:rsid w:val="00A43C7A"/>
  </w:style>
  <w:style w:type="paragraph" w:customStyle="1" w:styleId="3DF2874DA5C14578AB62B31B8BBB21EF">
    <w:name w:val="3DF2874DA5C14578AB62B31B8BBB21EF"/>
    <w:rsid w:val="00A43C7A"/>
  </w:style>
  <w:style w:type="paragraph" w:customStyle="1" w:styleId="8525E9F36B97428CA2AEAF4D4C3D93E9">
    <w:name w:val="8525E9F36B97428CA2AEAF4D4C3D93E9"/>
    <w:rsid w:val="00A43C7A"/>
  </w:style>
  <w:style w:type="paragraph" w:customStyle="1" w:styleId="7D4F4E0713C3400699F375C07D0CDE14">
    <w:name w:val="7D4F4E0713C3400699F375C07D0CDE14"/>
    <w:rsid w:val="00A43C7A"/>
  </w:style>
  <w:style w:type="paragraph" w:customStyle="1" w:styleId="9C44B0D5785040F0840BD0E1B472FB31">
    <w:name w:val="9C44B0D5785040F0840BD0E1B472FB31"/>
    <w:rsid w:val="00A43C7A"/>
  </w:style>
  <w:style w:type="paragraph" w:customStyle="1" w:styleId="26FE01DBB7CE413485BE995E442A4122">
    <w:name w:val="26FE01DBB7CE413485BE995E442A4122"/>
    <w:rsid w:val="00A43C7A"/>
  </w:style>
  <w:style w:type="paragraph" w:customStyle="1" w:styleId="4248012B1940410F8C263CD6BF2E6421">
    <w:name w:val="4248012B1940410F8C263CD6BF2E6421"/>
    <w:rsid w:val="00A43C7A"/>
  </w:style>
  <w:style w:type="paragraph" w:customStyle="1" w:styleId="C9FA680AAEFE4434BBAB09E7B026CD51">
    <w:name w:val="C9FA680AAEFE4434BBAB09E7B026CD51"/>
    <w:rsid w:val="00A43C7A"/>
  </w:style>
  <w:style w:type="paragraph" w:customStyle="1" w:styleId="B580C114D994484AB3E455F1AA32E9F5">
    <w:name w:val="B580C114D994484AB3E455F1AA32E9F5"/>
    <w:rsid w:val="00A43C7A"/>
  </w:style>
  <w:style w:type="paragraph" w:customStyle="1" w:styleId="361D76BD06CD45C4B9EA99825FE7E7B1">
    <w:name w:val="361D76BD06CD45C4B9EA99825FE7E7B1"/>
    <w:rsid w:val="00A43C7A"/>
  </w:style>
  <w:style w:type="paragraph" w:customStyle="1" w:styleId="0F1E7D7869A2448EB0B21FD6035C9CA3">
    <w:name w:val="0F1E7D7869A2448EB0B21FD6035C9CA3"/>
    <w:rsid w:val="00A43C7A"/>
  </w:style>
  <w:style w:type="paragraph" w:customStyle="1" w:styleId="80BFF9D6856E41719766162E74471992">
    <w:name w:val="80BFF9D6856E41719766162E74471992"/>
    <w:rsid w:val="00A43C7A"/>
  </w:style>
  <w:style w:type="paragraph" w:customStyle="1" w:styleId="9120A732A2E543A1A41848A3CDE76891">
    <w:name w:val="9120A732A2E543A1A41848A3CDE76891"/>
    <w:rsid w:val="00A43C7A"/>
  </w:style>
  <w:style w:type="paragraph" w:customStyle="1" w:styleId="22CB73BF1CCB4B59AB8BD530A8A1D0C7">
    <w:name w:val="22CB73BF1CCB4B59AB8BD530A8A1D0C7"/>
    <w:rsid w:val="00A43C7A"/>
  </w:style>
  <w:style w:type="paragraph" w:customStyle="1" w:styleId="E211D28A73184610805A9AB79702DAC3">
    <w:name w:val="E211D28A73184610805A9AB79702DAC3"/>
    <w:rsid w:val="00A43C7A"/>
  </w:style>
  <w:style w:type="paragraph" w:customStyle="1" w:styleId="3511D4372C8A46A282B22F6A6ECF8808">
    <w:name w:val="3511D4372C8A46A282B22F6A6ECF8808"/>
    <w:rsid w:val="00A43C7A"/>
  </w:style>
  <w:style w:type="paragraph" w:customStyle="1" w:styleId="D8F1AB6EF6C447ECBF550E3A66B079F0">
    <w:name w:val="D8F1AB6EF6C447ECBF550E3A66B079F0"/>
    <w:rsid w:val="00A43C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Asus</cp:lastModifiedBy>
  <cp:revision>3</cp:revision>
  <dcterms:created xsi:type="dcterms:W3CDTF">2018-12-11T02:23:00Z</dcterms:created>
  <dcterms:modified xsi:type="dcterms:W3CDTF">2019-11-19T02:29:00Z</dcterms:modified>
</cp:coreProperties>
</file>